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3BB1" w:rsidRDefault="00603BB1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892522">
        <w:rPr>
          <w:rFonts w:ascii="Times New Roman" w:hAnsi="Times New Roman" w:cs="Times New Roman"/>
          <w:b/>
          <w:noProof/>
          <w:color w:val="15334F"/>
        </w:rPr>
        <w:drawing>
          <wp:anchor distT="0" distB="0" distL="114300" distR="114300" simplePos="0" relativeHeight="251659264" behindDoc="0" locked="1" layoutInCell="1" allowOverlap="1" wp14:anchorId="2A611378" wp14:editId="6934A0A2">
            <wp:simplePos x="0" y="0"/>
            <wp:positionH relativeFrom="margin">
              <wp:posOffset>2278380</wp:posOffset>
            </wp:positionH>
            <wp:positionV relativeFrom="margin">
              <wp:posOffset>-457835</wp:posOffset>
            </wp:positionV>
            <wp:extent cx="1379220" cy="833120"/>
            <wp:effectExtent l="0" t="0" r="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mera&#10;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03BB1" w:rsidRDefault="00603BB1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 xml:space="preserve">Dear Avvo, </w:t>
      </w: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We would like to claim the Avvo profiles for multiple attorneys in our firm.</w:t>
      </w: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 xml:space="preserve">We have authorized the below firm administrator to serve and act on the attorneys' behalf in accepting </w:t>
      </w:r>
      <w:proofErr w:type="spellStart"/>
      <w:r w:rsidRPr="00603BB1">
        <w:rPr>
          <w:rFonts w:ascii="Proxima Nova Lt" w:hAnsi="Proxima Nova Lt"/>
          <w:color w:val="00447B"/>
          <w:sz w:val="24"/>
        </w:rPr>
        <w:t>Avvo's</w:t>
      </w:r>
      <w:proofErr w:type="spellEnd"/>
      <w:r w:rsidRPr="00603BB1">
        <w:rPr>
          <w:rFonts w:ascii="Proxima Nova Lt" w:hAnsi="Proxima Nova Lt"/>
          <w:color w:val="00447B"/>
          <w:sz w:val="24"/>
        </w:rPr>
        <w:t xml:space="preserve"> terms and conditions of use and in entering information to their individual Avvo profiles. </w:t>
      </w: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Once the firm administrator has received the links and unique sign-in credentials for each profile, he or she can provide that information to the individual attorneys. For security purposes, we will also update each password.</w:t>
      </w: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AB7C4D" w:rsidRPr="00603BB1" w:rsidRDefault="00AB7C4D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Firm Name</w:t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Firm Name"/>
          <w:tag w:val="Firm Name"/>
          <w:id w:val="-1370138469"/>
          <w:placeholder>
            <w:docPart w:val="55BCCA0B3D6247DB8094650ACB0946A5"/>
          </w:placeholder>
          <w:showingPlcHdr/>
          <w15:color w:val="FF6600"/>
          <w:text/>
        </w:sdtPr>
        <w:sdtContent>
          <w:r w:rsidR="00631A1D" w:rsidRPr="00603BB1">
            <w:rPr>
              <w:rStyle w:val="PlaceholderText"/>
              <w:color w:val="00447B"/>
            </w:rPr>
            <w:t>Click here to enter text.</w:t>
          </w:r>
        </w:sdtContent>
      </w:sdt>
    </w:p>
    <w:p w:rsidR="00AB7C4D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Firm Administrator Name</w:t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Administrator"/>
          <w:tag w:val="Administrator"/>
          <w:id w:val="-936985247"/>
          <w:placeholder>
            <w:docPart w:val="7FC2437981D14DB5AC1FD0EB55AD3BA0"/>
          </w:placeholder>
          <w:showingPlcHdr/>
          <w15:color w:val="FF6600"/>
          <w:text/>
        </w:sdtPr>
        <w:sdtContent>
          <w:r w:rsidR="00631A1D" w:rsidRPr="00603BB1">
            <w:rPr>
              <w:rStyle w:val="PlaceholderText"/>
              <w:color w:val="00447B"/>
            </w:rPr>
            <w:t>Click here to enter text.</w:t>
          </w:r>
        </w:sdtContent>
      </w:sdt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Firm Administrator Title</w:t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Title"/>
          <w:tag w:val="Title"/>
          <w:id w:val="-1268392774"/>
          <w:placeholder>
            <w:docPart w:val="DA01EDA0099A48E88DDCF171DB0E1868"/>
          </w:placeholder>
          <w:showingPlcHdr/>
          <w15:color w:val="FF6600"/>
          <w:text/>
        </w:sdtPr>
        <w:sdtContent>
          <w:r w:rsidR="00631A1D" w:rsidRPr="00603BB1">
            <w:rPr>
              <w:rStyle w:val="PlaceholderText"/>
              <w:color w:val="00447B"/>
            </w:rPr>
            <w:t>Click here to enter text.</w:t>
          </w:r>
        </w:sdtContent>
      </w:sdt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Email</w:t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Contact Email"/>
          <w:tag w:val="Contact Email"/>
          <w:id w:val="882830044"/>
          <w:placeholder>
            <w:docPart w:val="4833098D99274D3D829BF1D8F01287D6"/>
          </w:placeholder>
          <w:showingPlcHdr/>
          <w15:color w:val="FF6600"/>
          <w:text/>
        </w:sdtPr>
        <w:sdtContent>
          <w:r w:rsidR="00631A1D" w:rsidRPr="00603BB1">
            <w:rPr>
              <w:rStyle w:val="PlaceholderText"/>
              <w:color w:val="00447B"/>
            </w:rPr>
            <w:t>Click here to enter text.</w:t>
          </w:r>
        </w:sdtContent>
      </w:sdt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Phone</w:t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Contact Phone"/>
          <w:tag w:val="Contact Phone"/>
          <w:id w:val="1742133604"/>
          <w:placeholder>
            <w:docPart w:val="127A1B787B2A492F944B5DB333902E09"/>
          </w:placeholder>
          <w:showingPlcHdr/>
          <w15:color w:val="FF6600"/>
          <w:text/>
        </w:sdtPr>
        <w:sdtContent>
          <w:r w:rsidR="00631A1D" w:rsidRPr="00603BB1">
            <w:rPr>
              <w:rStyle w:val="PlaceholderText"/>
              <w:color w:val="00447B"/>
            </w:rPr>
            <w:t>Click here to enter text.</w:t>
          </w:r>
        </w:sdtContent>
      </w:sdt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Authorized Signature</w:t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Signature"/>
          <w:tag w:val="Signature"/>
          <w:id w:val="80574517"/>
          <w:placeholder>
            <w:docPart w:val="53D0F8D157B44D09A76E8FB20DCF34D9"/>
          </w:placeholder>
          <w:showingPlcHdr/>
          <w15:color w:val="FF6600"/>
          <w:text/>
        </w:sdtPr>
        <w:sdtContent>
          <w:r w:rsidR="00631A1D" w:rsidRPr="00603BB1">
            <w:rPr>
              <w:rStyle w:val="PlaceholderText"/>
              <w:color w:val="00447B"/>
            </w:rPr>
            <w:t>Click here to enter text.</w:t>
          </w:r>
        </w:sdtContent>
      </w:sdt>
      <w:r w:rsidRPr="00603BB1">
        <w:rPr>
          <w:rFonts w:ascii="Proxima Nova Lt" w:hAnsi="Proxima Nova Lt"/>
          <w:color w:val="00447B"/>
          <w:sz w:val="24"/>
        </w:rPr>
        <w:tab/>
      </w: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</w:p>
    <w:p w:rsidR="00F815D9" w:rsidRPr="00603BB1" w:rsidRDefault="00F815D9" w:rsidP="00AB7C4D">
      <w:pPr>
        <w:widowControl/>
        <w:spacing w:after="160" w:line="276" w:lineRule="auto"/>
        <w:rPr>
          <w:rFonts w:ascii="Proxima Nova Lt" w:hAnsi="Proxima Nova Lt"/>
          <w:color w:val="00447B"/>
          <w:sz w:val="24"/>
        </w:rPr>
      </w:pPr>
      <w:r w:rsidRPr="00603BB1">
        <w:rPr>
          <w:rFonts w:ascii="Proxima Nova Lt" w:hAnsi="Proxima Nova Lt"/>
          <w:color w:val="00447B"/>
          <w:sz w:val="24"/>
        </w:rPr>
        <w:t>Date</w:t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r w:rsidRPr="00603BB1">
        <w:rPr>
          <w:rFonts w:ascii="Proxima Nova Lt" w:hAnsi="Proxima Nova Lt"/>
          <w:color w:val="00447B"/>
          <w:sz w:val="24"/>
        </w:rPr>
        <w:tab/>
      </w:r>
      <w:sdt>
        <w:sdtPr>
          <w:rPr>
            <w:rFonts w:ascii="Proxima Nova Lt" w:hAnsi="Proxima Nova Lt"/>
            <w:color w:val="00447B"/>
            <w:sz w:val="24"/>
          </w:rPr>
          <w:alias w:val="Date"/>
          <w:tag w:val="Date"/>
          <w:id w:val="-181048543"/>
          <w:placeholder>
            <w:docPart w:val="FB903D9E2FAF4A04A3ECCB8565127C04"/>
          </w:placeholder>
          <w:showingPlcHdr/>
          <w15:color w:val="FF66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631A1D" w:rsidRPr="00603BB1">
            <w:rPr>
              <w:rStyle w:val="PlaceholderText"/>
              <w:color w:val="00447B"/>
            </w:rPr>
            <w:t>Click here to enter a date.</w:t>
          </w:r>
        </w:sdtContent>
      </w:sdt>
    </w:p>
    <w:sectPr w:rsidR="00F815D9" w:rsidRPr="00603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roxima Nova Lt">
    <w:altName w:val="Candara"/>
    <w:charset w:val="00"/>
    <w:family w:val="auto"/>
    <w:pitch w:val="variable"/>
    <w:sig w:usb0="00000001" w:usb1="5000E0FB" w:usb2="00000000" w:usb3="00000000" w:csb0="0000019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WxNDKxsDQFcpV0lIJTi4sz8/NACgxrAStaYJssAAAA"/>
  </w:docVars>
  <w:rsids>
    <w:rsidRoot w:val="00AB7C4D"/>
    <w:rsid w:val="00500EC5"/>
    <w:rsid w:val="00603BB1"/>
    <w:rsid w:val="00631A1D"/>
    <w:rsid w:val="007709AF"/>
    <w:rsid w:val="00915310"/>
    <w:rsid w:val="00AB7C4D"/>
    <w:rsid w:val="00C00FBC"/>
    <w:rsid w:val="00CA7771"/>
    <w:rsid w:val="00D321C9"/>
    <w:rsid w:val="00D71AC6"/>
    <w:rsid w:val="00D8418D"/>
    <w:rsid w:val="00E80B20"/>
    <w:rsid w:val="00F01E4B"/>
    <w:rsid w:val="00F10ED1"/>
    <w:rsid w:val="00F81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FC2248-CA04-43A8-9848-123884142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B7C4D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B7C4D"/>
    <w:pPr>
      <w:spacing w:before="47"/>
      <w:ind w:left="120"/>
    </w:pPr>
    <w:rPr>
      <w:rFonts w:ascii="Calibri" w:eastAsia="Calibri" w:hAnsi="Calibri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AB7C4D"/>
    <w:rPr>
      <w:rFonts w:ascii="Calibri" w:eastAsia="Calibri" w:hAnsi="Calibri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B7C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FC2437981D14DB5AC1FD0EB55AD3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E2235-6ED5-41C7-9C30-60E7D06C5633}"/>
      </w:docPartPr>
      <w:docPartBody>
        <w:p w:rsidR="00000000" w:rsidRDefault="005817F9" w:rsidP="005817F9">
          <w:pPr>
            <w:pStyle w:val="7FC2437981D14DB5AC1FD0EB55AD3BA04"/>
          </w:pPr>
          <w:r w:rsidRPr="00572CDD">
            <w:rPr>
              <w:rStyle w:val="PlaceholderText"/>
            </w:rPr>
            <w:t>Click here to enter text.</w:t>
          </w:r>
        </w:p>
      </w:docPartBody>
    </w:docPart>
    <w:docPart>
      <w:docPartPr>
        <w:name w:val="DA01EDA0099A48E88DDCF171DB0E1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E8C8E-657B-4C04-A32E-384D682845B0}"/>
      </w:docPartPr>
      <w:docPartBody>
        <w:p w:rsidR="00000000" w:rsidRDefault="005817F9" w:rsidP="005817F9">
          <w:pPr>
            <w:pStyle w:val="DA01EDA0099A48E88DDCF171DB0E18684"/>
          </w:pPr>
          <w:r w:rsidRPr="00572CDD">
            <w:rPr>
              <w:rStyle w:val="PlaceholderText"/>
            </w:rPr>
            <w:t>Click here to enter text.</w:t>
          </w:r>
        </w:p>
      </w:docPartBody>
    </w:docPart>
    <w:docPart>
      <w:docPartPr>
        <w:name w:val="4833098D99274D3D829BF1D8F0128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D8E45-8271-4DAB-A387-DF6161FEE391}"/>
      </w:docPartPr>
      <w:docPartBody>
        <w:p w:rsidR="00000000" w:rsidRDefault="005817F9" w:rsidP="005817F9">
          <w:pPr>
            <w:pStyle w:val="4833098D99274D3D829BF1D8F01287D63"/>
          </w:pPr>
          <w:r w:rsidRPr="00572CDD">
            <w:rPr>
              <w:rStyle w:val="PlaceholderText"/>
            </w:rPr>
            <w:t>Click here to enter text.</w:t>
          </w:r>
        </w:p>
      </w:docPartBody>
    </w:docPart>
    <w:docPart>
      <w:docPartPr>
        <w:name w:val="127A1B787B2A492F944B5DB333902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373D9-FF7F-4C54-AB8C-CE06CBBA6729}"/>
      </w:docPartPr>
      <w:docPartBody>
        <w:p w:rsidR="00000000" w:rsidRDefault="005817F9" w:rsidP="005817F9">
          <w:pPr>
            <w:pStyle w:val="127A1B787B2A492F944B5DB333902E093"/>
          </w:pPr>
          <w:r w:rsidRPr="00572CDD">
            <w:rPr>
              <w:rStyle w:val="PlaceholderText"/>
            </w:rPr>
            <w:t>Click here to enter text.</w:t>
          </w:r>
        </w:p>
      </w:docPartBody>
    </w:docPart>
    <w:docPart>
      <w:docPartPr>
        <w:name w:val="53D0F8D157B44D09A76E8FB20DCF3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5C017-BABC-4CA8-BB90-E72C8EC1A42C}"/>
      </w:docPartPr>
      <w:docPartBody>
        <w:p w:rsidR="00000000" w:rsidRDefault="005817F9" w:rsidP="005817F9">
          <w:pPr>
            <w:pStyle w:val="53D0F8D157B44D09A76E8FB20DCF34D93"/>
          </w:pPr>
          <w:r w:rsidRPr="00572CDD">
            <w:rPr>
              <w:rStyle w:val="PlaceholderText"/>
            </w:rPr>
            <w:t>Click here to enter text.</w:t>
          </w:r>
        </w:p>
      </w:docPartBody>
    </w:docPart>
    <w:docPart>
      <w:docPartPr>
        <w:name w:val="FB903D9E2FAF4A04A3ECCB8565127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82BEE-801A-46D8-8DFA-1DCCD353206F}"/>
      </w:docPartPr>
      <w:docPartBody>
        <w:p w:rsidR="00000000" w:rsidRDefault="005817F9" w:rsidP="005817F9">
          <w:pPr>
            <w:pStyle w:val="FB903D9E2FAF4A04A3ECCB8565127C043"/>
          </w:pPr>
          <w:r w:rsidRPr="00572CDD">
            <w:rPr>
              <w:rStyle w:val="PlaceholderText"/>
            </w:rPr>
            <w:t>Click here to enter a date.</w:t>
          </w:r>
        </w:p>
      </w:docPartBody>
    </w:docPart>
    <w:docPart>
      <w:docPartPr>
        <w:name w:val="55BCCA0B3D6247DB8094650ACB094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C6D4E-5D5D-4069-9FDD-3DCE60A662F6}"/>
      </w:docPartPr>
      <w:docPartBody>
        <w:p w:rsidR="00000000" w:rsidRDefault="005817F9" w:rsidP="005817F9">
          <w:pPr>
            <w:pStyle w:val="55BCCA0B3D6247DB8094650ACB0946A54"/>
          </w:pPr>
          <w:r w:rsidRPr="00572CD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roxima Nova Lt">
    <w:altName w:val="Candara"/>
    <w:charset w:val="00"/>
    <w:family w:val="auto"/>
    <w:pitch w:val="variable"/>
    <w:sig w:usb0="00000001" w:usb1="5000E0FB" w:usb2="00000000" w:usb3="00000000" w:csb0="0000019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17F9"/>
    <w:rsid w:val="00257278"/>
    <w:rsid w:val="00581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17F9"/>
    <w:rPr>
      <w:color w:val="808080"/>
    </w:rPr>
  </w:style>
  <w:style w:type="paragraph" w:customStyle="1" w:styleId="58F0F721BCB2400495A5B455065CB04D">
    <w:name w:val="58F0F721BCB2400495A5B455065CB04D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7FC2437981D14DB5AC1FD0EB55AD3BA0">
    <w:name w:val="7FC2437981D14DB5AC1FD0EB55AD3BA0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DA01EDA0099A48E88DDCF171DB0E1868">
    <w:name w:val="DA01EDA0099A48E88DDCF171DB0E1868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4833098D99274D3D829BF1D8F01287D6">
    <w:name w:val="4833098D99274D3D829BF1D8F01287D6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127A1B787B2A492F944B5DB333902E09">
    <w:name w:val="127A1B787B2A492F944B5DB333902E09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3D0F8D157B44D09A76E8FB20DCF34D9">
    <w:name w:val="53D0F8D157B44D09A76E8FB20DCF34D9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FB903D9E2FAF4A04A3ECCB8565127C04">
    <w:name w:val="FB903D9E2FAF4A04A3ECCB8565127C04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8F0F721BCB2400495A5B455065CB04D1">
    <w:name w:val="58F0F721BCB2400495A5B455065CB04D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7FC2437981D14DB5AC1FD0EB55AD3BA01">
    <w:name w:val="7FC2437981D14DB5AC1FD0EB55AD3BA0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DA01EDA0099A48E88DDCF171DB0E18681">
    <w:name w:val="DA01EDA0099A48E88DDCF171DB0E1868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4833098D99274D3D829BF1D8F01287D61">
    <w:name w:val="4833098D99274D3D829BF1D8F01287D6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127A1B787B2A492F944B5DB333902E091">
    <w:name w:val="127A1B787B2A492F944B5DB333902E09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3D0F8D157B44D09A76E8FB20DCF34D91">
    <w:name w:val="53D0F8D157B44D09A76E8FB20DCF34D9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FB903D9E2FAF4A04A3ECCB8565127C041">
    <w:name w:val="FB903D9E2FAF4A04A3ECCB8565127C04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8F0F721BCB2400495A5B455065CB04D2">
    <w:name w:val="58F0F721BCB2400495A5B455065CB04D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7FC2437981D14DB5AC1FD0EB55AD3BA02">
    <w:name w:val="7FC2437981D14DB5AC1FD0EB55AD3BA0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DA01EDA0099A48E88DDCF171DB0E18682">
    <w:name w:val="DA01EDA0099A48E88DDCF171DB0E1868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4833098D99274D3D829BF1D8F01287D62">
    <w:name w:val="4833098D99274D3D829BF1D8F01287D6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127A1B787B2A492F944B5DB333902E092">
    <w:name w:val="127A1B787B2A492F944B5DB333902E09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3D0F8D157B44D09A76E8FB20DCF34D92">
    <w:name w:val="53D0F8D157B44D09A76E8FB20DCF34D9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FB903D9E2FAF4A04A3ECCB8565127C042">
    <w:name w:val="FB903D9E2FAF4A04A3ECCB8565127C04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5BCCA0B3D6247DB8094650ACB0946A5">
    <w:name w:val="55BCCA0B3D6247DB8094650ACB0946A5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7FC2437981D14DB5AC1FD0EB55AD3BA03">
    <w:name w:val="7FC2437981D14DB5AC1FD0EB55AD3BA0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DA01EDA0099A48E88DDCF171DB0E18683">
    <w:name w:val="DA01EDA0099A48E88DDCF171DB0E1868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4833098D99274D3D829BF1D8F01287D63">
    <w:name w:val="4833098D99274D3D829BF1D8F01287D6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127A1B787B2A492F944B5DB333902E093">
    <w:name w:val="127A1B787B2A492F944B5DB333902E09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3D0F8D157B44D09A76E8FB20DCF34D93">
    <w:name w:val="53D0F8D157B44D09A76E8FB20DCF34D9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FB903D9E2FAF4A04A3ECCB8565127C043">
    <w:name w:val="FB903D9E2FAF4A04A3ECCB8565127C04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5BCCA0B3D6247DB8094650ACB0946A51">
    <w:name w:val="55BCCA0B3D6247DB8094650ACB0946A51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5BCCA0B3D6247DB8094650ACB0946A52">
    <w:name w:val="55BCCA0B3D6247DB8094650ACB0946A52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5BCCA0B3D6247DB8094650ACB0946A53">
    <w:name w:val="55BCCA0B3D6247DB8094650ACB0946A53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55BCCA0B3D6247DB8094650ACB0946A54">
    <w:name w:val="55BCCA0B3D6247DB8094650ACB0946A54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7FC2437981D14DB5AC1FD0EB55AD3BA04">
    <w:name w:val="7FC2437981D14DB5AC1FD0EB55AD3BA04"/>
    <w:rsid w:val="005817F9"/>
    <w:pPr>
      <w:widowControl w:val="0"/>
      <w:spacing w:after="0" w:line="240" w:lineRule="auto"/>
    </w:pPr>
    <w:rPr>
      <w:rFonts w:eastAsiaTheme="minorHAnsi"/>
    </w:rPr>
  </w:style>
  <w:style w:type="paragraph" w:customStyle="1" w:styleId="DA01EDA0099A48E88DDCF171DB0E18684">
    <w:name w:val="DA01EDA0099A48E88DDCF171DB0E18684"/>
    <w:rsid w:val="005817F9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CF6E1-CBC8-4500-9869-8E40FD2A1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e Carter</dc:creator>
  <cp:keywords/>
  <dc:description/>
  <cp:lastModifiedBy>Jeannie Carter</cp:lastModifiedBy>
  <cp:revision>10</cp:revision>
  <dcterms:created xsi:type="dcterms:W3CDTF">2016-09-01T17:44:00Z</dcterms:created>
  <dcterms:modified xsi:type="dcterms:W3CDTF">2016-09-01T18:45:00Z</dcterms:modified>
</cp:coreProperties>
</file>